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0E98B" w14:textId="77777777" w:rsidR="00113D91" w:rsidRPr="009421F7" w:rsidRDefault="00113D91" w:rsidP="00113D91">
      <w:pPr>
        <w:spacing w:after="240" w:line="276" w:lineRule="auto"/>
        <w:jc w:val="center"/>
        <w:rPr>
          <w:rFonts w:ascii="Segoe UI" w:hAnsi="Segoe UI" w:cs="Segoe UI"/>
          <w:b/>
          <w:bCs/>
          <w:color w:val="6F1B33"/>
          <w:sz w:val="40"/>
          <w:szCs w:val="40"/>
        </w:rPr>
      </w:pPr>
      <w:r w:rsidRPr="009421F7">
        <w:rPr>
          <w:rFonts w:ascii="Segoe UI" w:hAnsi="Segoe UI" w:cs="Segoe UI"/>
          <w:b/>
          <w:bCs/>
          <w:color w:val="6F1B33"/>
          <w:sz w:val="40"/>
          <w:szCs w:val="40"/>
        </w:rPr>
        <w:t>BASEBALL/SOFTBALL LINEUP CA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2" w:space="0" w:color="D9D9D9" w:themeColor="background1" w:themeShade="D9"/>
          <w:right w:val="none" w:sz="0" w:space="0" w:color="auto"/>
          <w:insideH w:val="single" w:sz="2" w:space="0" w:color="D9D9D9" w:themeColor="background1" w:themeShade="D9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7740"/>
      </w:tblGrid>
      <w:tr w:rsidR="00113D91" w14:paraId="0891993D" w14:textId="77777777" w:rsidTr="006A7717">
        <w:trPr>
          <w:trHeight w:val="504"/>
        </w:trPr>
        <w:tc>
          <w:tcPr>
            <w:tcW w:w="2340" w:type="dxa"/>
            <w:shd w:val="clear" w:color="auto" w:fill="FDE5EC"/>
            <w:vAlign w:val="center"/>
          </w:tcPr>
          <w:p w14:paraId="5725F1DC" w14:textId="77777777" w:rsidR="00113D91" w:rsidRPr="008E2106" w:rsidRDefault="00113D91" w:rsidP="00A03C2E">
            <w:pPr>
              <w:spacing w:line="276" w:lineRule="auto"/>
              <w:rPr>
                <w:rFonts w:ascii="Segoe UI" w:hAnsi="Segoe UI" w:cs="Segoe UI"/>
                <w:b/>
                <w:bCs/>
                <w:color w:val="6F1B33"/>
              </w:rPr>
            </w:pPr>
            <w:r w:rsidRPr="008E2106">
              <w:rPr>
                <w:rFonts w:ascii="Segoe UI" w:hAnsi="Segoe UI" w:cs="Segoe UI"/>
                <w:b/>
                <w:bCs/>
                <w:color w:val="6F1B33"/>
              </w:rPr>
              <w:t>Team:</w:t>
            </w:r>
          </w:p>
        </w:tc>
        <w:tc>
          <w:tcPr>
            <w:tcW w:w="7740" w:type="dxa"/>
            <w:vAlign w:val="center"/>
          </w:tcPr>
          <w:p w14:paraId="65BC6C3F" w14:textId="77777777" w:rsidR="00113D91" w:rsidRPr="00A00DE3" w:rsidRDefault="00113D91" w:rsidP="00A03C2E">
            <w:pPr>
              <w:spacing w:line="276" w:lineRule="auto"/>
              <w:rPr>
                <w:rFonts w:ascii="Segoe UI" w:hAnsi="Segoe UI" w:cs="Segoe UI"/>
              </w:rPr>
            </w:pPr>
            <w:r w:rsidRPr="00A00DE3">
              <w:rPr>
                <w:rFonts w:ascii="Segoe UI" w:hAnsi="Segoe UI" w:cs="Segoe UI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Team Name]"/>
                  </w:textInput>
                </w:ffData>
              </w:fldChar>
            </w:r>
            <w:bookmarkStart w:id="0" w:name="Text1"/>
            <w:r w:rsidRPr="00A00DE3">
              <w:rPr>
                <w:rFonts w:ascii="Segoe UI" w:hAnsi="Segoe UI" w:cs="Segoe UI"/>
              </w:rPr>
              <w:instrText xml:space="preserve"> FORMTEXT </w:instrText>
            </w:r>
            <w:r w:rsidRPr="00A00DE3">
              <w:rPr>
                <w:rFonts w:ascii="Segoe UI" w:hAnsi="Segoe UI" w:cs="Segoe UI"/>
              </w:rPr>
            </w:r>
            <w:r w:rsidRPr="00A00DE3">
              <w:rPr>
                <w:rFonts w:ascii="Segoe UI" w:hAnsi="Segoe UI" w:cs="Segoe UI"/>
              </w:rPr>
              <w:fldChar w:fldCharType="separate"/>
            </w:r>
            <w:r w:rsidRPr="00A00DE3">
              <w:rPr>
                <w:rFonts w:ascii="Segoe UI" w:hAnsi="Segoe UI" w:cs="Segoe UI"/>
                <w:noProof/>
              </w:rPr>
              <w:t>[Team Name]</w:t>
            </w:r>
            <w:r w:rsidRPr="00A00DE3">
              <w:rPr>
                <w:rFonts w:ascii="Segoe UI" w:hAnsi="Segoe UI" w:cs="Segoe UI"/>
              </w:rPr>
              <w:fldChar w:fldCharType="end"/>
            </w:r>
            <w:bookmarkEnd w:id="0"/>
          </w:p>
        </w:tc>
      </w:tr>
      <w:tr w:rsidR="00816DED" w:rsidRPr="00A00DE3" w14:paraId="234E01A3" w14:textId="77777777" w:rsidTr="006A7717">
        <w:trPr>
          <w:trHeight w:val="504"/>
        </w:trPr>
        <w:tc>
          <w:tcPr>
            <w:tcW w:w="2340" w:type="dxa"/>
            <w:shd w:val="clear" w:color="auto" w:fill="FDE5EC"/>
            <w:vAlign w:val="center"/>
          </w:tcPr>
          <w:p w14:paraId="7A3EEB01" w14:textId="77777777" w:rsidR="00816DED" w:rsidRPr="008E2106" w:rsidRDefault="00816DED" w:rsidP="00816DED">
            <w:pPr>
              <w:spacing w:line="276" w:lineRule="auto"/>
              <w:rPr>
                <w:rFonts w:ascii="Segoe UI" w:hAnsi="Segoe UI" w:cs="Segoe UI"/>
                <w:b/>
                <w:bCs/>
                <w:color w:val="6F1B33"/>
              </w:rPr>
            </w:pPr>
            <w:r w:rsidRPr="008E2106">
              <w:rPr>
                <w:rFonts w:ascii="Segoe UI" w:hAnsi="Segoe UI" w:cs="Segoe UI"/>
                <w:b/>
                <w:bCs/>
                <w:color w:val="6F1B33"/>
              </w:rPr>
              <w:t>V.S:</w:t>
            </w:r>
          </w:p>
        </w:tc>
        <w:tc>
          <w:tcPr>
            <w:tcW w:w="7740" w:type="dxa"/>
            <w:vAlign w:val="center"/>
          </w:tcPr>
          <w:p w14:paraId="5ACA7096" w14:textId="77777777" w:rsidR="00816DED" w:rsidRPr="00A00DE3" w:rsidRDefault="00816DED" w:rsidP="00816DED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>
              <w:rPr>
                <w:rFonts w:ascii="Segoe UI" w:hAnsi="Segoe UI" w:cs="Segoe UI"/>
              </w:rPr>
              <w:instrText xml:space="preserve"> FORMTEXT </w:instrText>
            </w:r>
            <w:r>
              <w:rPr>
                <w:rFonts w:ascii="Segoe UI" w:hAnsi="Segoe UI" w:cs="Segoe UI"/>
              </w:rPr>
            </w:r>
            <w:r>
              <w:rPr>
                <w:rFonts w:ascii="Segoe UI" w:hAnsi="Segoe UI" w:cs="Segoe UI"/>
              </w:rPr>
              <w:fldChar w:fldCharType="separate"/>
            </w:r>
            <w:r>
              <w:rPr>
                <w:rFonts w:ascii="Segoe UI" w:hAnsi="Segoe UI" w:cs="Segoe UI"/>
                <w:noProof/>
              </w:rPr>
              <w:t>[Name]</w:t>
            </w:r>
            <w:r>
              <w:rPr>
                <w:rFonts w:ascii="Segoe UI" w:hAnsi="Segoe UI" w:cs="Segoe UI"/>
              </w:rPr>
              <w:fldChar w:fldCharType="end"/>
            </w:r>
          </w:p>
        </w:tc>
      </w:tr>
      <w:tr w:rsidR="00BA7377" w:rsidRPr="00A00DE3" w14:paraId="39819158" w14:textId="77777777" w:rsidTr="006A7717">
        <w:trPr>
          <w:trHeight w:val="504"/>
        </w:trPr>
        <w:tc>
          <w:tcPr>
            <w:tcW w:w="2340" w:type="dxa"/>
            <w:shd w:val="clear" w:color="auto" w:fill="FDE5EC"/>
            <w:vAlign w:val="center"/>
          </w:tcPr>
          <w:p w14:paraId="3AA3F291" w14:textId="44EF54B4" w:rsidR="00BA7377" w:rsidRPr="008E2106" w:rsidRDefault="00BA7377" w:rsidP="00816DED">
            <w:pPr>
              <w:spacing w:line="276" w:lineRule="auto"/>
              <w:rPr>
                <w:rFonts w:ascii="Segoe UI" w:hAnsi="Segoe UI" w:cs="Segoe UI"/>
                <w:b/>
                <w:bCs/>
                <w:color w:val="6F1B33"/>
              </w:rPr>
            </w:pPr>
            <w:r w:rsidRPr="008E2106">
              <w:rPr>
                <w:rFonts w:ascii="Segoe UI" w:hAnsi="Segoe UI" w:cs="Segoe UI"/>
                <w:b/>
                <w:bCs/>
                <w:color w:val="6F1B33"/>
              </w:rPr>
              <w:t>Head Co</w:t>
            </w:r>
            <w:r w:rsidR="004A14D7" w:rsidRPr="008E2106">
              <w:rPr>
                <w:rFonts w:ascii="Segoe UI" w:hAnsi="Segoe UI" w:cs="Segoe UI"/>
                <w:b/>
                <w:bCs/>
                <w:color w:val="6F1B33"/>
              </w:rPr>
              <w:t>ach</w:t>
            </w:r>
          </w:p>
        </w:tc>
        <w:tc>
          <w:tcPr>
            <w:tcW w:w="7740" w:type="dxa"/>
            <w:vAlign w:val="center"/>
          </w:tcPr>
          <w:p w14:paraId="3E9D7440" w14:textId="3C11F0C6" w:rsidR="00BA7377" w:rsidRDefault="004A14D7" w:rsidP="00816DED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Coach Name]"/>
                  </w:textInput>
                </w:ffData>
              </w:fldChar>
            </w:r>
            <w:bookmarkStart w:id="1" w:name="Text3"/>
            <w:r>
              <w:rPr>
                <w:rFonts w:ascii="Segoe UI" w:hAnsi="Segoe UI" w:cs="Segoe UI"/>
              </w:rPr>
              <w:instrText xml:space="preserve"> FORMTEXT </w:instrText>
            </w:r>
            <w:r>
              <w:rPr>
                <w:rFonts w:ascii="Segoe UI" w:hAnsi="Segoe UI" w:cs="Segoe UI"/>
              </w:rPr>
            </w:r>
            <w:r>
              <w:rPr>
                <w:rFonts w:ascii="Segoe UI" w:hAnsi="Segoe UI" w:cs="Segoe UI"/>
              </w:rPr>
              <w:fldChar w:fldCharType="separate"/>
            </w:r>
            <w:r>
              <w:rPr>
                <w:rFonts w:ascii="Segoe UI" w:hAnsi="Segoe UI" w:cs="Segoe UI"/>
                <w:noProof/>
              </w:rPr>
              <w:t>[Coach Name]</w:t>
            </w:r>
            <w:r>
              <w:rPr>
                <w:rFonts w:ascii="Segoe UI" w:hAnsi="Segoe UI" w:cs="Segoe UI"/>
              </w:rPr>
              <w:fldChar w:fldCharType="end"/>
            </w:r>
            <w:bookmarkEnd w:id="1"/>
          </w:p>
        </w:tc>
      </w:tr>
    </w:tbl>
    <w:p w14:paraId="7ECA2648" w14:textId="2FBEB54A" w:rsidR="004D7B01" w:rsidRDefault="004D7B01" w:rsidP="008E2106">
      <w:pPr>
        <w:spacing w:after="0" w:line="276" w:lineRule="auto"/>
        <w:rPr>
          <w:rFonts w:ascii="Segoe UI" w:hAnsi="Segoe UI" w:cs="Segoe UI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2" w:space="0" w:color="D9D9D9" w:themeColor="background1" w:themeShade="D9"/>
          <w:right w:val="none" w:sz="0" w:space="0" w:color="auto"/>
          <w:insideH w:val="single" w:sz="2" w:space="0" w:color="D9D9D9" w:themeColor="background1" w:themeShade="D9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1"/>
        <w:gridCol w:w="2830"/>
        <w:gridCol w:w="885"/>
        <w:gridCol w:w="885"/>
        <w:gridCol w:w="885"/>
        <w:gridCol w:w="885"/>
        <w:gridCol w:w="885"/>
        <w:gridCol w:w="885"/>
        <w:gridCol w:w="879"/>
      </w:tblGrid>
      <w:tr w:rsidR="00371510" w:rsidRPr="00371510" w14:paraId="6EF7EAB5" w14:textId="77777777" w:rsidTr="006A7717">
        <w:trPr>
          <w:trHeight w:val="720"/>
        </w:trPr>
        <w:tc>
          <w:tcPr>
            <w:tcW w:w="526" w:type="pct"/>
            <w:shd w:val="clear" w:color="auto" w:fill="FDE5EC"/>
            <w:vAlign w:val="center"/>
          </w:tcPr>
          <w:p w14:paraId="53D42E95" w14:textId="2BCA6054" w:rsidR="004D7B01" w:rsidRPr="00371510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</w:pPr>
            <w:r w:rsidRPr="00371510"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  <w:t>#</w:t>
            </w:r>
          </w:p>
        </w:tc>
        <w:tc>
          <w:tcPr>
            <w:tcW w:w="1404" w:type="pct"/>
            <w:shd w:val="clear" w:color="auto" w:fill="FDE5EC"/>
            <w:vAlign w:val="center"/>
          </w:tcPr>
          <w:p w14:paraId="0E0BE984" w14:textId="07741A00" w:rsidR="004D7B01" w:rsidRPr="00371510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</w:pPr>
            <w:r w:rsidRPr="00371510"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  <w:t>Player</w:t>
            </w:r>
          </w:p>
        </w:tc>
        <w:tc>
          <w:tcPr>
            <w:tcW w:w="439" w:type="pct"/>
            <w:shd w:val="clear" w:color="auto" w:fill="FDE5EC"/>
            <w:vAlign w:val="center"/>
          </w:tcPr>
          <w:p w14:paraId="7A0A2931" w14:textId="7DDA8CF1" w:rsidR="004D7B01" w:rsidRPr="00371510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</w:pPr>
            <w:r w:rsidRPr="00371510"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  <w:t>1</w:t>
            </w:r>
          </w:p>
        </w:tc>
        <w:tc>
          <w:tcPr>
            <w:tcW w:w="439" w:type="pct"/>
            <w:shd w:val="clear" w:color="auto" w:fill="FDE5EC"/>
            <w:vAlign w:val="center"/>
          </w:tcPr>
          <w:p w14:paraId="72DB3E80" w14:textId="445DF974" w:rsidR="004D7B01" w:rsidRPr="00371510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</w:pPr>
            <w:r w:rsidRPr="00371510"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  <w:t>2</w:t>
            </w:r>
          </w:p>
        </w:tc>
        <w:tc>
          <w:tcPr>
            <w:tcW w:w="439" w:type="pct"/>
            <w:shd w:val="clear" w:color="auto" w:fill="FDE5EC"/>
            <w:vAlign w:val="center"/>
          </w:tcPr>
          <w:p w14:paraId="5FF99E86" w14:textId="6437B360" w:rsidR="004D7B01" w:rsidRPr="00371510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</w:pPr>
            <w:r w:rsidRPr="00371510"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  <w:t>3</w:t>
            </w:r>
          </w:p>
        </w:tc>
        <w:tc>
          <w:tcPr>
            <w:tcW w:w="439" w:type="pct"/>
            <w:shd w:val="clear" w:color="auto" w:fill="FDE5EC"/>
            <w:vAlign w:val="center"/>
          </w:tcPr>
          <w:p w14:paraId="0643556C" w14:textId="47E95AB8" w:rsidR="004D7B01" w:rsidRPr="00371510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</w:pPr>
            <w:r w:rsidRPr="00371510"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  <w:t>4</w:t>
            </w:r>
          </w:p>
        </w:tc>
        <w:tc>
          <w:tcPr>
            <w:tcW w:w="439" w:type="pct"/>
            <w:shd w:val="clear" w:color="auto" w:fill="FDE5EC"/>
            <w:vAlign w:val="center"/>
          </w:tcPr>
          <w:p w14:paraId="6030C26F" w14:textId="5E4A0D73" w:rsidR="004D7B01" w:rsidRPr="00371510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</w:pPr>
            <w:r w:rsidRPr="00371510"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  <w:t>5</w:t>
            </w:r>
          </w:p>
        </w:tc>
        <w:tc>
          <w:tcPr>
            <w:tcW w:w="439" w:type="pct"/>
            <w:shd w:val="clear" w:color="auto" w:fill="FDE5EC"/>
            <w:vAlign w:val="center"/>
          </w:tcPr>
          <w:p w14:paraId="49A010FD" w14:textId="59F2CEFD" w:rsidR="004D7B01" w:rsidRPr="00371510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</w:pPr>
            <w:r w:rsidRPr="00371510"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  <w:t>6</w:t>
            </w:r>
          </w:p>
        </w:tc>
        <w:tc>
          <w:tcPr>
            <w:tcW w:w="439" w:type="pct"/>
            <w:shd w:val="clear" w:color="auto" w:fill="FDE5EC"/>
            <w:vAlign w:val="center"/>
          </w:tcPr>
          <w:p w14:paraId="1CB88CA2" w14:textId="52FBB46C" w:rsidR="004D7B01" w:rsidRPr="00371510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</w:pPr>
            <w:r w:rsidRPr="00371510">
              <w:rPr>
                <w:rFonts w:ascii="Segoe UI" w:hAnsi="Segoe UI" w:cs="Segoe UI"/>
                <w:b/>
                <w:bCs/>
                <w:color w:val="6F1B33"/>
                <w:sz w:val="28"/>
                <w:szCs w:val="28"/>
              </w:rPr>
              <w:t>7</w:t>
            </w:r>
          </w:p>
        </w:tc>
      </w:tr>
      <w:tr w:rsidR="004D7B01" w14:paraId="22712057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37F40303" w14:textId="77777777" w:rsidR="004D7B01" w:rsidRPr="00951403" w:rsidRDefault="004D7B01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27245B3D" w14:textId="3AFC644C" w:rsidR="004D7B01" w:rsidRPr="00B633F2" w:rsidRDefault="004D7B01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38CD0223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BD7BD6D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0E8AC7BB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7D1D0F32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EDCEF31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CD118B8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CAE3697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4D7B01" w14:paraId="522106B8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68F26924" w14:textId="77777777" w:rsidR="004D7B01" w:rsidRPr="00951403" w:rsidRDefault="004D7B01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36B88B7B" w14:textId="77777777" w:rsidR="004D7B01" w:rsidRPr="00B633F2" w:rsidRDefault="004D7B01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60CBBBC2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02EEE5A9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1ED3241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3ADA163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7151F2A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059840B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52B8883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4D7B01" w14:paraId="0ECABEDA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580BA7B8" w14:textId="77777777" w:rsidR="004D7B01" w:rsidRPr="00951403" w:rsidRDefault="004D7B01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522E26BE" w14:textId="77777777" w:rsidR="004D7B01" w:rsidRPr="00B633F2" w:rsidRDefault="004D7B01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4F912C40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0F5B7C4E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3BC62C6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D2626BD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BA8EE36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0AC76763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1ED5E54F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4D7B01" w14:paraId="20E0DB0B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130858B0" w14:textId="77777777" w:rsidR="004D7B01" w:rsidRPr="00951403" w:rsidRDefault="004D7B01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423F00D9" w14:textId="77777777" w:rsidR="004D7B01" w:rsidRPr="00B633F2" w:rsidRDefault="004D7B01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0610656B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3E0F7284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71A91814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7F0DA734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9D4847B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78EB2FA2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718F4898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4D7B01" w14:paraId="4BB596C9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6D3FF728" w14:textId="77777777" w:rsidR="004D7B01" w:rsidRPr="00951403" w:rsidRDefault="004D7B01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49F9A248" w14:textId="77777777" w:rsidR="004D7B01" w:rsidRPr="00951403" w:rsidRDefault="004D7B01" w:rsidP="00951403">
            <w:p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08D37B9A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34397573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1B5B8097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060E318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3FF4D913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F388113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5BC8135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4D7B01" w14:paraId="6F9EB442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10667045" w14:textId="77777777" w:rsidR="004D7B01" w:rsidRPr="00951403" w:rsidRDefault="004D7B01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44EDB2F9" w14:textId="77777777" w:rsidR="004D7B01" w:rsidRPr="00B633F2" w:rsidRDefault="004D7B01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6DF7E53A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A21DC0D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003D3D5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0DE28EEA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7915623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DA26039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9522693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4D7B01" w14:paraId="7EB11658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36764688" w14:textId="77777777" w:rsidR="004D7B01" w:rsidRPr="00951403" w:rsidRDefault="004D7B01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727CA14D" w14:textId="77777777" w:rsidR="004D7B01" w:rsidRPr="00B633F2" w:rsidRDefault="004D7B01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3244F545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1A8219EE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0C298C57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30F9A705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7489343E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EA62F06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866E6CC" w14:textId="77777777" w:rsidR="004D7B01" w:rsidRDefault="004D7B01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951403" w14:paraId="624D41B4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5A1FF7AF" w14:textId="77777777" w:rsidR="00951403" w:rsidRPr="00951403" w:rsidRDefault="00951403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176DD084" w14:textId="77777777" w:rsidR="00951403" w:rsidRPr="00B633F2" w:rsidRDefault="00951403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6AE5068E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F397509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0A4BD96D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1AE0E784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11E8048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A2C0F04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1748E386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951403" w14:paraId="0AFBA357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062363DD" w14:textId="77777777" w:rsidR="00951403" w:rsidRPr="00951403" w:rsidRDefault="00951403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16BAC89D" w14:textId="77777777" w:rsidR="00951403" w:rsidRPr="00B633F2" w:rsidRDefault="00951403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16AEF2C6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0A45133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ACBDF01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0A36FC2A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7A747FB7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25492FA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19778A1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951403" w14:paraId="79C51D24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312FA382" w14:textId="77777777" w:rsidR="00951403" w:rsidRPr="00951403" w:rsidRDefault="00951403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0BA091FD" w14:textId="77777777" w:rsidR="00951403" w:rsidRPr="00B633F2" w:rsidRDefault="00951403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2A0D4FA2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BB4C095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04CFFF3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503F5BA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3F6C25A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0C8AD21C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4AB46BA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951403" w14:paraId="45184C99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0FDF2EA4" w14:textId="77777777" w:rsidR="00951403" w:rsidRPr="00951403" w:rsidRDefault="00951403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000D0DB2" w14:textId="77777777" w:rsidR="00951403" w:rsidRPr="00B633F2" w:rsidRDefault="00951403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0FD30E0E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ECEDEE5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149B3FA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138A5BB5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3DECF915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71C7BA9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AC0E4DA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951403" w14:paraId="5806D2E6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163D3F70" w14:textId="77777777" w:rsidR="00951403" w:rsidRPr="00951403" w:rsidRDefault="00951403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46B758F2" w14:textId="77777777" w:rsidR="00951403" w:rsidRPr="00B633F2" w:rsidRDefault="00951403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02DC0AAB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E91F1ED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4FFAE698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76D295C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1D8ADF3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09622F6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AC80F7C" w14:textId="77777777" w:rsidR="00951403" w:rsidRDefault="00951403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371510" w14:paraId="46284B03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404AB1E6" w14:textId="77777777" w:rsidR="00371510" w:rsidRPr="00951403" w:rsidRDefault="00371510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0C97951B" w14:textId="77777777" w:rsidR="00371510" w:rsidRPr="00B633F2" w:rsidRDefault="00371510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2E3FEA67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51030BB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392A626E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2A0EF067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1A295C1D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3FBF7CF5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3029943A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  <w:tr w:rsidR="00371510" w14:paraId="578B8FF9" w14:textId="77777777" w:rsidTr="0046137B">
        <w:trPr>
          <w:trHeight w:val="648"/>
        </w:trPr>
        <w:tc>
          <w:tcPr>
            <w:tcW w:w="526" w:type="pct"/>
            <w:vAlign w:val="center"/>
          </w:tcPr>
          <w:p w14:paraId="7E5F9AE7" w14:textId="77777777" w:rsidR="00371510" w:rsidRPr="00951403" w:rsidRDefault="00371510" w:rsidP="00951403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1404" w:type="pct"/>
            <w:vAlign w:val="center"/>
          </w:tcPr>
          <w:p w14:paraId="34C69AFC" w14:textId="77777777" w:rsidR="00371510" w:rsidRPr="00B633F2" w:rsidRDefault="00371510" w:rsidP="00951403">
            <w:pPr>
              <w:pStyle w:val="ListParagraph"/>
              <w:spacing w:line="276" w:lineRule="auto"/>
              <w:rPr>
                <w:rFonts w:ascii="Segoe UI" w:hAnsi="Segoe UI" w:cs="Segoe UI"/>
                <w:b/>
                <w:bCs/>
              </w:rPr>
            </w:pPr>
          </w:p>
        </w:tc>
        <w:tc>
          <w:tcPr>
            <w:tcW w:w="439" w:type="pct"/>
            <w:vAlign w:val="center"/>
          </w:tcPr>
          <w:p w14:paraId="4234942E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7625925B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1A6CB19C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56E66D96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106EB02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61728B8F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  <w:tc>
          <w:tcPr>
            <w:tcW w:w="439" w:type="pct"/>
            <w:vAlign w:val="center"/>
          </w:tcPr>
          <w:p w14:paraId="0260D301" w14:textId="77777777" w:rsidR="00371510" w:rsidRDefault="00371510" w:rsidP="00B633F2">
            <w:pPr>
              <w:spacing w:line="276" w:lineRule="auto"/>
              <w:jc w:val="center"/>
              <w:rPr>
                <w:rFonts w:ascii="Segoe UI" w:hAnsi="Segoe UI" w:cs="Segoe UI"/>
              </w:rPr>
            </w:pPr>
          </w:p>
        </w:tc>
      </w:tr>
    </w:tbl>
    <w:p w14:paraId="505DD263" w14:textId="0C161AD7" w:rsidR="001661C2" w:rsidRPr="00113D91" w:rsidRDefault="001661C2" w:rsidP="00113D91">
      <w:pPr>
        <w:spacing w:line="276" w:lineRule="auto"/>
        <w:rPr>
          <w:rFonts w:ascii="Segoe UI" w:hAnsi="Segoe UI" w:cs="Segoe UI"/>
          <w:sz w:val="24"/>
          <w:szCs w:val="24"/>
        </w:rPr>
      </w:pPr>
    </w:p>
    <w:sectPr w:rsidR="001661C2" w:rsidRPr="00113D91" w:rsidSect="00113D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27218" w14:textId="77777777" w:rsidR="003C4BCA" w:rsidRDefault="003C4BCA" w:rsidP="00371510">
      <w:pPr>
        <w:spacing w:after="0" w:line="240" w:lineRule="auto"/>
      </w:pPr>
      <w:r>
        <w:separator/>
      </w:r>
    </w:p>
  </w:endnote>
  <w:endnote w:type="continuationSeparator" w:id="0">
    <w:p w14:paraId="11D8ED52" w14:textId="77777777" w:rsidR="003C4BCA" w:rsidRDefault="003C4BCA" w:rsidP="003715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ABECA" w14:textId="77777777" w:rsidR="00500D04" w:rsidRDefault="00500D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AA595" w14:textId="76282FA7" w:rsidR="00371510" w:rsidRPr="00371510" w:rsidRDefault="00500D04" w:rsidP="00371510">
    <w:pPr>
      <w:pStyle w:val="Footer"/>
      <w:jc w:val="right"/>
      <w:rPr>
        <w:rFonts w:ascii="Segoe UI" w:hAnsi="Segoe UI" w:cs="Segoe UI"/>
        <w:b/>
        <w:bCs/>
        <w:color w:val="6F1B33"/>
      </w:rPr>
    </w:pPr>
    <w:r>
      <w:rPr>
        <w:rFonts w:ascii="Segoe UI" w:hAnsi="Segoe UI" w:cs="Segoe UI"/>
        <w:b/>
        <w:bCs/>
        <w:noProof/>
        <w:color w:val="000000" w:themeColor="text1"/>
      </w:rPr>
      <w:drawing>
        <wp:anchor distT="0" distB="0" distL="114300" distR="114300" simplePos="0" relativeHeight="251659264" behindDoc="0" locked="0" layoutInCell="1" allowOverlap="1" wp14:anchorId="7EB91BBD" wp14:editId="1E6A2E74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847725" cy="292735"/>
          <wp:effectExtent l="0" t="0" r="0" b="0"/>
          <wp:wrapNone/>
          <wp:docPr id="173815708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29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71510" w:rsidRPr="00371510">
      <w:rPr>
        <w:rFonts w:ascii="Segoe UI" w:hAnsi="Segoe UI" w:cs="Segoe UI"/>
        <w:b/>
        <w:bCs/>
        <w:color w:val="6F1B33"/>
        <w:sz w:val="20"/>
        <w:szCs w:val="20"/>
      </w:rPr>
      <w:t xml:space="preserve">pg. </w:t>
    </w:r>
    <w:r w:rsidR="00371510" w:rsidRPr="00371510">
      <w:rPr>
        <w:rFonts w:ascii="Segoe UI" w:hAnsi="Segoe UI" w:cs="Segoe UI"/>
        <w:b/>
        <w:bCs/>
        <w:color w:val="6F1B33"/>
        <w:sz w:val="20"/>
        <w:szCs w:val="20"/>
      </w:rPr>
      <w:fldChar w:fldCharType="begin"/>
    </w:r>
    <w:r w:rsidR="00371510" w:rsidRPr="00371510">
      <w:rPr>
        <w:rFonts w:ascii="Segoe UI" w:hAnsi="Segoe UI" w:cs="Segoe UI"/>
        <w:b/>
        <w:bCs/>
        <w:color w:val="6F1B33"/>
        <w:sz w:val="20"/>
        <w:szCs w:val="20"/>
      </w:rPr>
      <w:instrText xml:space="preserve"> PAGE  \* Arabic </w:instrText>
    </w:r>
    <w:r w:rsidR="00371510" w:rsidRPr="00371510">
      <w:rPr>
        <w:rFonts w:ascii="Segoe UI" w:hAnsi="Segoe UI" w:cs="Segoe UI"/>
        <w:b/>
        <w:bCs/>
        <w:color w:val="6F1B33"/>
        <w:sz w:val="20"/>
        <w:szCs w:val="20"/>
      </w:rPr>
      <w:fldChar w:fldCharType="separate"/>
    </w:r>
    <w:r w:rsidR="00371510" w:rsidRPr="00371510">
      <w:rPr>
        <w:rFonts w:ascii="Segoe UI" w:hAnsi="Segoe UI" w:cs="Segoe UI"/>
        <w:b/>
        <w:bCs/>
        <w:noProof/>
        <w:color w:val="6F1B33"/>
        <w:sz w:val="20"/>
        <w:szCs w:val="20"/>
      </w:rPr>
      <w:t>1</w:t>
    </w:r>
    <w:r w:rsidR="00371510" w:rsidRPr="00371510">
      <w:rPr>
        <w:rFonts w:ascii="Segoe UI" w:hAnsi="Segoe UI" w:cs="Segoe UI"/>
        <w:b/>
        <w:bCs/>
        <w:color w:val="6F1B33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AFF42" w14:textId="77777777" w:rsidR="00500D04" w:rsidRDefault="00500D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E57B4" w14:textId="77777777" w:rsidR="003C4BCA" w:rsidRDefault="003C4BCA" w:rsidP="00371510">
      <w:pPr>
        <w:spacing w:after="0" w:line="240" w:lineRule="auto"/>
      </w:pPr>
      <w:r>
        <w:separator/>
      </w:r>
    </w:p>
  </w:footnote>
  <w:footnote w:type="continuationSeparator" w:id="0">
    <w:p w14:paraId="0030CEC2" w14:textId="77777777" w:rsidR="003C4BCA" w:rsidRDefault="003C4BCA" w:rsidP="003715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96F65" w14:textId="77777777" w:rsidR="00500D04" w:rsidRDefault="00500D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5C3F1" w14:textId="77777777" w:rsidR="00500D04" w:rsidRDefault="00500D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97537" w14:textId="77777777" w:rsidR="00500D04" w:rsidRDefault="00500D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30271A"/>
    <w:multiLevelType w:val="hybridMultilevel"/>
    <w:tmpl w:val="932EE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5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BDD2717"/>
    <w:multiLevelType w:val="hybridMultilevel"/>
    <w:tmpl w:val="9BB2A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2"/>
  </w:num>
  <w:num w:numId="2" w16cid:durableId="808401580">
    <w:abstractNumId w:val="16"/>
  </w:num>
  <w:num w:numId="3" w16cid:durableId="1143697784">
    <w:abstractNumId w:val="12"/>
  </w:num>
  <w:num w:numId="4" w16cid:durableId="1424454063">
    <w:abstractNumId w:val="17"/>
  </w:num>
  <w:num w:numId="5" w16cid:durableId="1940597150">
    <w:abstractNumId w:val="9"/>
  </w:num>
  <w:num w:numId="6" w16cid:durableId="1148982764">
    <w:abstractNumId w:val="1"/>
  </w:num>
  <w:num w:numId="7" w16cid:durableId="526258332">
    <w:abstractNumId w:val="6"/>
  </w:num>
  <w:num w:numId="8" w16cid:durableId="1741639833">
    <w:abstractNumId w:val="0"/>
  </w:num>
  <w:num w:numId="9" w16cid:durableId="266549198">
    <w:abstractNumId w:val="3"/>
  </w:num>
  <w:num w:numId="10" w16cid:durableId="1531600208">
    <w:abstractNumId w:val="15"/>
  </w:num>
  <w:num w:numId="11" w16cid:durableId="1606157843">
    <w:abstractNumId w:val="21"/>
  </w:num>
  <w:num w:numId="12" w16cid:durableId="249121741">
    <w:abstractNumId w:val="5"/>
  </w:num>
  <w:num w:numId="13" w16cid:durableId="2121024599">
    <w:abstractNumId w:val="13"/>
  </w:num>
  <w:num w:numId="14" w16cid:durableId="642581094">
    <w:abstractNumId w:val="8"/>
  </w:num>
  <w:num w:numId="15" w16cid:durableId="1211191147">
    <w:abstractNumId w:val="18"/>
  </w:num>
  <w:num w:numId="16" w16cid:durableId="1193500182">
    <w:abstractNumId w:val="20"/>
  </w:num>
  <w:num w:numId="17" w16cid:durableId="754205698">
    <w:abstractNumId w:val="14"/>
  </w:num>
  <w:num w:numId="18" w16cid:durableId="810287798">
    <w:abstractNumId w:val="4"/>
  </w:num>
  <w:num w:numId="19" w16cid:durableId="65811890">
    <w:abstractNumId w:val="10"/>
  </w:num>
  <w:num w:numId="20" w16cid:durableId="1816946120">
    <w:abstractNumId w:val="7"/>
  </w:num>
  <w:num w:numId="21" w16cid:durableId="1146823344">
    <w:abstractNumId w:val="19"/>
  </w:num>
  <w:num w:numId="22" w16cid:durableId="1413696762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jIwNTE0MzAwNDNR0lEKTi0uzszPAykwrAUA6o7XECwAAAA="/>
  </w:docVars>
  <w:rsids>
    <w:rsidRoot w:val="00CB3B63"/>
    <w:rsid w:val="0001660D"/>
    <w:rsid w:val="00017C9E"/>
    <w:rsid w:val="00020B1B"/>
    <w:rsid w:val="00023CA2"/>
    <w:rsid w:val="000515BD"/>
    <w:rsid w:val="00051EF4"/>
    <w:rsid w:val="00090385"/>
    <w:rsid w:val="00090CC6"/>
    <w:rsid w:val="000923FF"/>
    <w:rsid w:val="000B1707"/>
    <w:rsid w:val="000B5621"/>
    <w:rsid w:val="000B65E3"/>
    <w:rsid w:val="000C0173"/>
    <w:rsid w:val="000C24DC"/>
    <w:rsid w:val="000D5BBC"/>
    <w:rsid w:val="000E0CD6"/>
    <w:rsid w:val="000E2D48"/>
    <w:rsid w:val="000E6216"/>
    <w:rsid w:val="000F14C4"/>
    <w:rsid w:val="00100F80"/>
    <w:rsid w:val="00102F42"/>
    <w:rsid w:val="00113D91"/>
    <w:rsid w:val="00121B47"/>
    <w:rsid w:val="001224C5"/>
    <w:rsid w:val="00122685"/>
    <w:rsid w:val="0012327C"/>
    <w:rsid w:val="00134081"/>
    <w:rsid w:val="00134F82"/>
    <w:rsid w:val="0015141F"/>
    <w:rsid w:val="00152EE2"/>
    <w:rsid w:val="001661C2"/>
    <w:rsid w:val="00170509"/>
    <w:rsid w:val="00172459"/>
    <w:rsid w:val="001731F7"/>
    <w:rsid w:val="001835ED"/>
    <w:rsid w:val="001A3F22"/>
    <w:rsid w:val="001A763E"/>
    <w:rsid w:val="001A7B54"/>
    <w:rsid w:val="001B1B4B"/>
    <w:rsid w:val="001B747F"/>
    <w:rsid w:val="001D1FC9"/>
    <w:rsid w:val="001D62EC"/>
    <w:rsid w:val="001F7A6A"/>
    <w:rsid w:val="00200C1B"/>
    <w:rsid w:val="0021390F"/>
    <w:rsid w:val="0024515F"/>
    <w:rsid w:val="0024610E"/>
    <w:rsid w:val="00264B76"/>
    <w:rsid w:val="002B6FF8"/>
    <w:rsid w:val="002C1BF7"/>
    <w:rsid w:val="002D0237"/>
    <w:rsid w:val="002E0B5E"/>
    <w:rsid w:val="002E3ABA"/>
    <w:rsid w:val="002F49B1"/>
    <w:rsid w:val="003126E1"/>
    <w:rsid w:val="00320F0E"/>
    <w:rsid w:val="00325898"/>
    <w:rsid w:val="00327E49"/>
    <w:rsid w:val="00330943"/>
    <w:rsid w:val="0033732B"/>
    <w:rsid w:val="00340548"/>
    <w:rsid w:val="00344792"/>
    <w:rsid w:val="0035105F"/>
    <w:rsid w:val="0035130C"/>
    <w:rsid w:val="00354566"/>
    <w:rsid w:val="00371510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C054E"/>
    <w:rsid w:val="003C1A6B"/>
    <w:rsid w:val="003C4BCA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54972"/>
    <w:rsid w:val="0046137B"/>
    <w:rsid w:val="00464575"/>
    <w:rsid w:val="00471834"/>
    <w:rsid w:val="00474456"/>
    <w:rsid w:val="00474D74"/>
    <w:rsid w:val="004822C0"/>
    <w:rsid w:val="00494CEA"/>
    <w:rsid w:val="00494FAF"/>
    <w:rsid w:val="00497DF4"/>
    <w:rsid w:val="004A14D7"/>
    <w:rsid w:val="004A1FAD"/>
    <w:rsid w:val="004A31BA"/>
    <w:rsid w:val="004A6E2E"/>
    <w:rsid w:val="004B161E"/>
    <w:rsid w:val="004B46B8"/>
    <w:rsid w:val="004B4B45"/>
    <w:rsid w:val="004B60F9"/>
    <w:rsid w:val="004C1D08"/>
    <w:rsid w:val="004C2312"/>
    <w:rsid w:val="004C5147"/>
    <w:rsid w:val="004D08AC"/>
    <w:rsid w:val="004D77CC"/>
    <w:rsid w:val="004D7B01"/>
    <w:rsid w:val="004E59D7"/>
    <w:rsid w:val="004F362A"/>
    <w:rsid w:val="00500D04"/>
    <w:rsid w:val="00505469"/>
    <w:rsid w:val="005073B3"/>
    <w:rsid w:val="00507800"/>
    <w:rsid w:val="00524344"/>
    <w:rsid w:val="00524F60"/>
    <w:rsid w:val="005634DA"/>
    <w:rsid w:val="0056540E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7FA7"/>
    <w:rsid w:val="0067144F"/>
    <w:rsid w:val="006807A0"/>
    <w:rsid w:val="006813B9"/>
    <w:rsid w:val="006949E1"/>
    <w:rsid w:val="006A3AFA"/>
    <w:rsid w:val="006A416B"/>
    <w:rsid w:val="006A7717"/>
    <w:rsid w:val="006C0410"/>
    <w:rsid w:val="006C076A"/>
    <w:rsid w:val="006D304C"/>
    <w:rsid w:val="006E5533"/>
    <w:rsid w:val="006F0D2B"/>
    <w:rsid w:val="006F7E41"/>
    <w:rsid w:val="00722EE6"/>
    <w:rsid w:val="00727E72"/>
    <w:rsid w:val="00744293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C12FC"/>
    <w:rsid w:val="007D6AD2"/>
    <w:rsid w:val="007E0EE9"/>
    <w:rsid w:val="007E158B"/>
    <w:rsid w:val="007E2DAB"/>
    <w:rsid w:val="007F74AD"/>
    <w:rsid w:val="00801B24"/>
    <w:rsid w:val="00810B42"/>
    <w:rsid w:val="00816DED"/>
    <w:rsid w:val="0083578B"/>
    <w:rsid w:val="0084441F"/>
    <w:rsid w:val="0085586D"/>
    <w:rsid w:val="0086381A"/>
    <w:rsid w:val="00874E2D"/>
    <w:rsid w:val="00882845"/>
    <w:rsid w:val="008A335E"/>
    <w:rsid w:val="008B1014"/>
    <w:rsid w:val="008B2EED"/>
    <w:rsid w:val="008B500C"/>
    <w:rsid w:val="008C4EFA"/>
    <w:rsid w:val="008C5B7F"/>
    <w:rsid w:val="008D1366"/>
    <w:rsid w:val="008D217C"/>
    <w:rsid w:val="008D40A4"/>
    <w:rsid w:val="008E2106"/>
    <w:rsid w:val="008F74BD"/>
    <w:rsid w:val="00906541"/>
    <w:rsid w:val="00907B13"/>
    <w:rsid w:val="0091040F"/>
    <w:rsid w:val="00921290"/>
    <w:rsid w:val="00927AB2"/>
    <w:rsid w:val="00931935"/>
    <w:rsid w:val="00937197"/>
    <w:rsid w:val="009421F7"/>
    <w:rsid w:val="00951403"/>
    <w:rsid w:val="00954140"/>
    <w:rsid w:val="00962AA3"/>
    <w:rsid w:val="0096447C"/>
    <w:rsid w:val="00965F2E"/>
    <w:rsid w:val="0097077B"/>
    <w:rsid w:val="00973421"/>
    <w:rsid w:val="00985941"/>
    <w:rsid w:val="009A4582"/>
    <w:rsid w:val="009A4D67"/>
    <w:rsid w:val="009A7090"/>
    <w:rsid w:val="009C2E32"/>
    <w:rsid w:val="009E1EBE"/>
    <w:rsid w:val="009F3079"/>
    <w:rsid w:val="009F4568"/>
    <w:rsid w:val="00A04A25"/>
    <w:rsid w:val="00A052AE"/>
    <w:rsid w:val="00A107F9"/>
    <w:rsid w:val="00A12FB3"/>
    <w:rsid w:val="00A167E3"/>
    <w:rsid w:val="00A17A64"/>
    <w:rsid w:val="00A21D59"/>
    <w:rsid w:val="00A3395F"/>
    <w:rsid w:val="00A36BAC"/>
    <w:rsid w:val="00A410D0"/>
    <w:rsid w:val="00A44860"/>
    <w:rsid w:val="00A44EA7"/>
    <w:rsid w:val="00A62BD1"/>
    <w:rsid w:val="00A67DB0"/>
    <w:rsid w:val="00A762E6"/>
    <w:rsid w:val="00A8422E"/>
    <w:rsid w:val="00A8562D"/>
    <w:rsid w:val="00A8605C"/>
    <w:rsid w:val="00AA2600"/>
    <w:rsid w:val="00AA3473"/>
    <w:rsid w:val="00AB488E"/>
    <w:rsid w:val="00AC53F9"/>
    <w:rsid w:val="00AD5C4B"/>
    <w:rsid w:val="00AE1E7A"/>
    <w:rsid w:val="00B04303"/>
    <w:rsid w:val="00B056E7"/>
    <w:rsid w:val="00B179C8"/>
    <w:rsid w:val="00B20DC4"/>
    <w:rsid w:val="00B23430"/>
    <w:rsid w:val="00B23F03"/>
    <w:rsid w:val="00B463BA"/>
    <w:rsid w:val="00B633F2"/>
    <w:rsid w:val="00B64DD9"/>
    <w:rsid w:val="00B7048E"/>
    <w:rsid w:val="00B73B06"/>
    <w:rsid w:val="00B87011"/>
    <w:rsid w:val="00BA7377"/>
    <w:rsid w:val="00BB5270"/>
    <w:rsid w:val="00BB55BC"/>
    <w:rsid w:val="00BF48DF"/>
    <w:rsid w:val="00BF50FD"/>
    <w:rsid w:val="00BF69E1"/>
    <w:rsid w:val="00C05192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92D4E"/>
    <w:rsid w:val="00C93CDF"/>
    <w:rsid w:val="00C952FF"/>
    <w:rsid w:val="00CA0107"/>
    <w:rsid w:val="00CA5873"/>
    <w:rsid w:val="00CB180C"/>
    <w:rsid w:val="00CB1BEA"/>
    <w:rsid w:val="00CB214C"/>
    <w:rsid w:val="00CB34DC"/>
    <w:rsid w:val="00CB3B63"/>
    <w:rsid w:val="00CB4455"/>
    <w:rsid w:val="00CB7A80"/>
    <w:rsid w:val="00CD0149"/>
    <w:rsid w:val="00CF1307"/>
    <w:rsid w:val="00D1416D"/>
    <w:rsid w:val="00D156AB"/>
    <w:rsid w:val="00D2272D"/>
    <w:rsid w:val="00D5506E"/>
    <w:rsid w:val="00D55E98"/>
    <w:rsid w:val="00D618EC"/>
    <w:rsid w:val="00D65110"/>
    <w:rsid w:val="00D7281E"/>
    <w:rsid w:val="00D825D2"/>
    <w:rsid w:val="00D82D36"/>
    <w:rsid w:val="00D931C1"/>
    <w:rsid w:val="00D948A2"/>
    <w:rsid w:val="00D96457"/>
    <w:rsid w:val="00DB2EFB"/>
    <w:rsid w:val="00DB4BF7"/>
    <w:rsid w:val="00DE2CD1"/>
    <w:rsid w:val="00DE70A8"/>
    <w:rsid w:val="00DF4029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53516"/>
  <w15:chartTrackingRefBased/>
  <w15:docId w15:val="{AF52390E-874F-4B91-870D-AF714462C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113D9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15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510"/>
  </w:style>
  <w:style w:type="paragraph" w:styleId="Footer">
    <w:name w:val="footer"/>
    <w:basedOn w:val="Normal"/>
    <w:link w:val="FooterChar"/>
    <w:uiPriority w:val="99"/>
    <w:unhideWhenUsed/>
    <w:rsid w:val="003715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5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7</Words>
  <Characters>238</Characters>
  <Application>Microsoft Office Word</Application>
  <DocSecurity>0</DocSecurity>
  <Lines>23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5</cp:revision>
  <dcterms:created xsi:type="dcterms:W3CDTF">2023-08-22T08:56:00Z</dcterms:created>
  <dcterms:modified xsi:type="dcterms:W3CDTF">2023-08-23T06:21:00Z</dcterms:modified>
</cp:coreProperties>
</file>